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2d05b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72d05bd-34ae-11eb-8ae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2:46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Y7DUAhDrV6A+9+SGzB+kHbTzUiwaFpV/YlkgW1MVF9X6qfuSQoehSrn8NL39d97qjBUGaUiIzhs8dQwAPmfvxd4kelO6wyP6vKoPmMFStQNf0j6uQ70bSlaXBjEQ1v+8J/Jc9sF5Jo/S/H2oHKth40sK0u/pZ6SpR5QhrQ0XXu/NIRZM3UzyGu/QJsZTFpPHfiv0yWDT635eyYDo9DuhV9svHgXuc+r6p6pM+PAf5iFtGpBdOK/zKdZgbudD+pjk8R4eq8HYZDgNvI+n/Gd2HRgal+fy+rM75993k+UujRMSLH7fJ4J6Q13Mb+0rM57Oj7Yb0RVp2od5P0DNSOnOsFrlXNOJ+8HsytdaF3wN3uj11zUgb6wR/S1Cw/897vvu3+cJFumkkqqB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u can really develop more, the shape of the and redefine the values.</w:t>
      </w:r>
      <w:r>
        <w:t xml:space="preserve"> </w:t>
      </w:r>
      <w:r>
        <w:t xml:space="preserve">the shading is good but with more practice it could look much bet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72d05bd-34ae-11eb-8ae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2:46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f72d05bd-34ae-11eb-8ae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f72d05bd-34ae-11eb-8ae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2d05bd</dc:title>
  <dc:creator/>
  <cp:keywords/>
  <dcterms:created xsi:type="dcterms:W3CDTF">2026-05-04T12:46:18Z</dcterms:created>
  <dcterms:modified xsi:type="dcterms:W3CDTF">2026-05-04T1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